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F3EE2" w:rsidRDefault="00656329">
      <w:bookmarkStart w:id="0" w:name="_GoBack"/>
      <w:bookmarkEnd w:id="0"/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>
                <wp:simplePos x="0" y="0"/>
                <wp:positionH relativeFrom="column">
                  <wp:posOffset>3533775</wp:posOffset>
                </wp:positionH>
                <wp:positionV relativeFrom="paragraph">
                  <wp:posOffset>-278130</wp:posOffset>
                </wp:positionV>
                <wp:extent cx="3383915" cy="7517130"/>
                <wp:effectExtent l="0" t="0" r="0" b="762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915" cy="75171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56329" w:rsidRDefault="00656329" w:rsidP="00A165B4">
                            <w:pPr>
                              <w:spacing w:after="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</w:p>
                          <w:p w:rsidR="00A165B4" w:rsidRPr="00A165B4" w:rsidRDefault="00A165B4" w:rsidP="00A165B4">
                            <w:pPr>
                              <w:jc w:val="center"/>
                              <w:rPr>
                                <w:rStyle w:val="Emphasis"/>
                                <w:rFonts w:ascii="Trebuchet MS" w:hAnsi="Trebuchet MS" w:cs="Arial"/>
                                <w:bCs/>
                                <w:i w:val="0"/>
                                <w:color w:val="F899B9"/>
                                <w:sz w:val="20"/>
                                <w:szCs w:val="20"/>
                              </w:rPr>
                            </w:pPr>
                            <w:r w:rsidRPr="00A165B4">
                              <w:rPr>
                                <w:rStyle w:val="Emphasis"/>
                                <w:rFonts w:ascii="Trebuchet MS" w:hAnsi="Trebuchet MS" w:cs="Arial"/>
                                <w:bCs/>
                                <w:i w:val="0"/>
                                <w:color w:val="F899B9"/>
                                <w:sz w:val="20"/>
                                <w:szCs w:val="20"/>
                              </w:rPr>
                              <w:t xml:space="preserve">Please add to your basket and </w:t>
                            </w:r>
                            <w:r>
                              <w:rPr>
                                <w:rStyle w:val="Emphasis"/>
                                <w:rFonts w:ascii="Trebuchet MS" w:hAnsi="Trebuchet MS" w:cs="Arial"/>
                                <w:bCs/>
                                <w:i w:val="0"/>
                                <w:color w:val="F899B9"/>
                                <w:sz w:val="20"/>
                                <w:szCs w:val="20"/>
                              </w:rPr>
                              <w:br/>
                            </w:r>
                            <w:r w:rsidRPr="00A165B4">
                              <w:rPr>
                                <w:rStyle w:val="Emphasis"/>
                                <w:rFonts w:ascii="Trebuchet MS" w:hAnsi="Trebuchet MS" w:cs="Arial"/>
                                <w:bCs/>
                                <w:i w:val="0"/>
                                <w:color w:val="F899B9"/>
                                <w:sz w:val="20"/>
                                <w:szCs w:val="20"/>
                              </w:rPr>
                              <w:t>checkout to download the free editable template</w:t>
                            </w:r>
                          </w:p>
                          <w:p w:rsidR="00656329" w:rsidRDefault="00656329" w:rsidP="00656329">
                            <w:pPr>
                              <w:spacing w:after="0"/>
                              <w:jc w:val="center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Thank you so very much for the lovely gift</w:t>
                            </w:r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br/>
                              <w:t>you gave us for our wedding.</w:t>
                            </w:r>
                          </w:p>
                          <w:p w:rsidR="00656329" w:rsidRDefault="00656329" w:rsidP="00656329">
                            <w:pPr>
                              <w:spacing w:after="0"/>
                              <w:jc w:val="center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</w:p>
                          <w:p w:rsidR="00656329" w:rsidRDefault="00656329" w:rsidP="00656329">
                            <w:pPr>
                              <w:spacing w:after="0"/>
                              <w:jc w:val="center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We were both so happy that you were able</w:t>
                            </w:r>
                          </w:p>
                          <w:p w:rsidR="00656329" w:rsidRDefault="00656329" w:rsidP="00656329">
                            <w:pPr>
                              <w:spacing w:after="0"/>
                              <w:jc w:val="center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to</w:t>
                            </w:r>
                            <w:proofErr w:type="gramEnd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share our special day with us.</w:t>
                            </w:r>
                          </w:p>
                          <w:p w:rsidR="00656329" w:rsidRDefault="00656329" w:rsidP="00656329">
                            <w:pPr>
                              <w:spacing w:after="0"/>
                              <w:jc w:val="center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We had the most fantastic day and can’t wait</w:t>
                            </w:r>
                          </w:p>
                          <w:p w:rsidR="00656329" w:rsidRDefault="00656329" w:rsidP="00656329">
                            <w:pPr>
                              <w:spacing w:after="0"/>
                              <w:jc w:val="center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to</w:t>
                            </w:r>
                            <w:proofErr w:type="gramEnd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catch up with you,</w:t>
                            </w:r>
                          </w:p>
                          <w:p w:rsidR="00656329" w:rsidRDefault="00656329" w:rsidP="00656329">
                            <w:pPr>
                              <w:spacing w:after="0"/>
                              <w:jc w:val="center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did</w:t>
                            </w:r>
                            <w:proofErr w:type="gramEnd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you see Johns dad dancing?</w:t>
                            </w:r>
                          </w:p>
                          <w:p w:rsidR="00656329" w:rsidRDefault="00656329" w:rsidP="00656329">
                            <w:pPr>
                              <w:spacing w:after="0"/>
                              <w:jc w:val="center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We’ve got the video proof!</w:t>
                            </w:r>
                          </w:p>
                          <w:p w:rsidR="00656329" w:rsidRDefault="00656329" w:rsidP="00656329">
                            <w:pPr>
                              <w:spacing w:after="0"/>
                              <w:jc w:val="center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</w:p>
                          <w:p w:rsidR="00656329" w:rsidRDefault="00656329" w:rsidP="00656329">
                            <w:pPr>
                              <w:spacing w:after="0"/>
                              <w:jc w:val="center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Lots of love,</w:t>
                            </w:r>
                          </w:p>
                          <w:p w:rsidR="00656329" w:rsidRDefault="00656329" w:rsidP="00656329">
                            <w:pPr>
                              <w:jc w:val="center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</w:p>
                          <w:p w:rsidR="00656329" w:rsidRPr="009C491F" w:rsidRDefault="00656329" w:rsidP="00656329">
                            <w:pPr>
                              <w:jc w:val="center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</w:p>
                          <w:p w:rsidR="00656329" w:rsidRPr="009C491F" w:rsidRDefault="00656329" w:rsidP="00656329">
                            <w:pPr>
                              <w:jc w:val="center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</w:p>
                          <w:p w:rsidR="00656329" w:rsidRPr="009C491F" w:rsidRDefault="00656329" w:rsidP="00656329">
                            <w:pPr>
                              <w:jc w:val="center"/>
                              <w:rPr>
                                <w:rFonts w:ascii="Trebuchet MS" w:hAnsi="Trebuchet MS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278.25pt;margin-top:-21.9pt;width:266.45pt;height:591.9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" filled="f" stroked="f">
                <v:textbox>
                  <w:txbxContent>
                    <w:p w:rsidR="00656329" w:rsidRDefault="00656329" w:rsidP="00A165B4">
                      <w:pPr>
                        <w:spacing w:after="0"/>
                        <w:rPr>
                          <w:rFonts w:ascii="Trebuchet MS" w:hAnsi="Trebuchet MS"/>
                          <w:sz w:val="20"/>
                          <w:szCs w:val="20"/>
                        </w:rPr>
                      </w:pPr>
                    </w:p>
                    <w:p w:rsidR="00A165B4" w:rsidRPr="00A165B4" w:rsidRDefault="00A165B4" w:rsidP="00A165B4">
                      <w:pPr>
                        <w:jc w:val="center"/>
                        <w:rPr>
                          <w:rStyle w:val="Emphasis"/>
                          <w:rFonts w:ascii="Trebuchet MS" w:hAnsi="Trebuchet MS" w:cs="Arial"/>
                          <w:bCs/>
                          <w:i w:val="0"/>
                          <w:color w:val="F899B9"/>
                          <w:sz w:val="20"/>
                          <w:szCs w:val="20"/>
                        </w:rPr>
                      </w:pPr>
                      <w:r w:rsidRPr="00A165B4">
                        <w:rPr>
                          <w:rStyle w:val="Emphasis"/>
                          <w:rFonts w:ascii="Trebuchet MS" w:hAnsi="Trebuchet MS" w:cs="Arial"/>
                          <w:bCs/>
                          <w:i w:val="0"/>
                          <w:color w:val="F899B9"/>
                          <w:sz w:val="20"/>
                          <w:szCs w:val="20"/>
                        </w:rPr>
                        <w:t xml:space="preserve">Please add to your basket and </w:t>
                      </w:r>
                      <w:r>
                        <w:rPr>
                          <w:rStyle w:val="Emphasis"/>
                          <w:rFonts w:ascii="Trebuchet MS" w:hAnsi="Trebuchet MS" w:cs="Arial"/>
                          <w:bCs/>
                          <w:i w:val="0"/>
                          <w:color w:val="F899B9"/>
                          <w:sz w:val="20"/>
                          <w:szCs w:val="20"/>
                        </w:rPr>
                        <w:br/>
                      </w:r>
                      <w:r w:rsidRPr="00A165B4">
                        <w:rPr>
                          <w:rStyle w:val="Emphasis"/>
                          <w:rFonts w:ascii="Trebuchet MS" w:hAnsi="Trebuchet MS" w:cs="Arial"/>
                          <w:bCs/>
                          <w:i w:val="0"/>
                          <w:color w:val="F899B9"/>
                          <w:sz w:val="20"/>
                          <w:szCs w:val="20"/>
                        </w:rPr>
                        <w:t>checkout to download the free editable template</w:t>
                      </w:r>
                    </w:p>
                    <w:p w:rsidR="00656329" w:rsidRDefault="00656329" w:rsidP="00656329">
                      <w:pPr>
                        <w:spacing w:after="0"/>
                        <w:jc w:val="center"/>
                        <w:rPr>
                          <w:rFonts w:ascii="Trebuchet MS" w:hAnsi="Trebuchet MS"/>
                          <w:sz w:val="20"/>
                          <w:szCs w:val="20"/>
                        </w:rPr>
                      </w:pPr>
                      <w:r>
                        <w:rPr>
                          <w:rFonts w:ascii="Trebuchet MS" w:hAnsi="Trebuchet MS"/>
                          <w:sz w:val="20"/>
                          <w:szCs w:val="20"/>
                        </w:rPr>
                        <w:t>Thank you so very much for the lovely gift</w:t>
                      </w:r>
                      <w:r>
                        <w:rPr>
                          <w:rFonts w:ascii="Trebuchet MS" w:hAnsi="Trebuchet MS"/>
                          <w:sz w:val="20"/>
                          <w:szCs w:val="20"/>
                        </w:rPr>
                        <w:br/>
                        <w:t>you gave us for our wedding.</w:t>
                      </w:r>
                    </w:p>
                    <w:p w:rsidR="00656329" w:rsidRDefault="00656329" w:rsidP="00656329">
                      <w:pPr>
                        <w:spacing w:after="0"/>
                        <w:jc w:val="center"/>
                        <w:rPr>
                          <w:rFonts w:ascii="Trebuchet MS" w:hAnsi="Trebuchet MS"/>
                          <w:sz w:val="20"/>
                          <w:szCs w:val="20"/>
                        </w:rPr>
                      </w:pPr>
                    </w:p>
                    <w:p w:rsidR="00656329" w:rsidRDefault="00656329" w:rsidP="00656329">
                      <w:pPr>
                        <w:spacing w:after="0"/>
                        <w:jc w:val="center"/>
                        <w:rPr>
                          <w:rFonts w:ascii="Trebuchet MS" w:hAnsi="Trebuchet MS"/>
                          <w:sz w:val="20"/>
                          <w:szCs w:val="20"/>
                        </w:rPr>
                      </w:pPr>
                      <w:r>
                        <w:rPr>
                          <w:rFonts w:ascii="Trebuchet MS" w:hAnsi="Trebuchet MS"/>
                          <w:sz w:val="20"/>
                          <w:szCs w:val="20"/>
                        </w:rPr>
                        <w:t>We were both so happy that you were able</w:t>
                      </w:r>
                    </w:p>
                    <w:p w:rsidR="00656329" w:rsidRDefault="00656329" w:rsidP="00656329">
                      <w:pPr>
                        <w:spacing w:after="0"/>
                        <w:jc w:val="center"/>
                        <w:rPr>
                          <w:rFonts w:ascii="Trebuchet MS" w:hAnsi="Trebuchet MS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Trebuchet MS" w:hAnsi="Trebuchet MS"/>
                          <w:sz w:val="20"/>
                          <w:szCs w:val="20"/>
                        </w:rPr>
                        <w:t>to</w:t>
                      </w:r>
                      <w:proofErr w:type="gramEnd"/>
                      <w:r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 share our special day with us.</w:t>
                      </w:r>
                    </w:p>
                    <w:p w:rsidR="00656329" w:rsidRDefault="00656329" w:rsidP="00656329">
                      <w:pPr>
                        <w:spacing w:after="0"/>
                        <w:jc w:val="center"/>
                        <w:rPr>
                          <w:rFonts w:ascii="Trebuchet MS" w:hAnsi="Trebuchet MS"/>
                          <w:sz w:val="20"/>
                          <w:szCs w:val="20"/>
                        </w:rPr>
                      </w:pPr>
                      <w:r>
                        <w:rPr>
                          <w:rFonts w:ascii="Trebuchet MS" w:hAnsi="Trebuchet MS"/>
                          <w:sz w:val="20"/>
                          <w:szCs w:val="20"/>
                        </w:rPr>
                        <w:t>We had the most fantastic day and can’t wait</w:t>
                      </w:r>
                    </w:p>
                    <w:p w:rsidR="00656329" w:rsidRDefault="00656329" w:rsidP="00656329">
                      <w:pPr>
                        <w:spacing w:after="0"/>
                        <w:jc w:val="center"/>
                        <w:rPr>
                          <w:rFonts w:ascii="Trebuchet MS" w:hAnsi="Trebuchet MS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Trebuchet MS" w:hAnsi="Trebuchet MS"/>
                          <w:sz w:val="20"/>
                          <w:szCs w:val="20"/>
                        </w:rPr>
                        <w:t>to</w:t>
                      </w:r>
                      <w:proofErr w:type="gramEnd"/>
                      <w:r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 catch up with you,</w:t>
                      </w:r>
                    </w:p>
                    <w:p w:rsidR="00656329" w:rsidRDefault="00656329" w:rsidP="00656329">
                      <w:pPr>
                        <w:spacing w:after="0"/>
                        <w:jc w:val="center"/>
                        <w:rPr>
                          <w:rFonts w:ascii="Trebuchet MS" w:hAnsi="Trebuchet MS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Trebuchet MS" w:hAnsi="Trebuchet MS"/>
                          <w:sz w:val="20"/>
                          <w:szCs w:val="20"/>
                        </w:rPr>
                        <w:t>did</w:t>
                      </w:r>
                      <w:proofErr w:type="gramEnd"/>
                      <w:r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 you see Johns dad dancing?</w:t>
                      </w:r>
                    </w:p>
                    <w:p w:rsidR="00656329" w:rsidRDefault="00656329" w:rsidP="00656329">
                      <w:pPr>
                        <w:spacing w:after="0"/>
                        <w:jc w:val="center"/>
                        <w:rPr>
                          <w:rFonts w:ascii="Trebuchet MS" w:hAnsi="Trebuchet MS"/>
                          <w:sz w:val="20"/>
                          <w:szCs w:val="20"/>
                        </w:rPr>
                      </w:pPr>
                      <w:r>
                        <w:rPr>
                          <w:rFonts w:ascii="Trebuchet MS" w:hAnsi="Trebuchet MS"/>
                          <w:sz w:val="20"/>
                          <w:szCs w:val="20"/>
                        </w:rPr>
                        <w:t>We’ve got the video proof!</w:t>
                      </w:r>
                    </w:p>
                    <w:p w:rsidR="00656329" w:rsidRDefault="00656329" w:rsidP="00656329">
                      <w:pPr>
                        <w:spacing w:after="0"/>
                        <w:jc w:val="center"/>
                        <w:rPr>
                          <w:rFonts w:ascii="Trebuchet MS" w:hAnsi="Trebuchet MS"/>
                          <w:sz w:val="20"/>
                          <w:szCs w:val="20"/>
                        </w:rPr>
                      </w:pPr>
                    </w:p>
                    <w:p w:rsidR="00656329" w:rsidRDefault="00656329" w:rsidP="00656329">
                      <w:pPr>
                        <w:spacing w:after="0"/>
                        <w:jc w:val="center"/>
                        <w:rPr>
                          <w:rFonts w:ascii="Trebuchet MS" w:hAnsi="Trebuchet MS"/>
                          <w:sz w:val="20"/>
                          <w:szCs w:val="20"/>
                        </w:rPr>
                      </w:pPr>
                      <w:r>
                        <w:rPr>
                          <w:rFonts w:ascii="Trebuchet MS" w:hAnsi="Trebuchet MS"/>
                          <w:sz w:val="20"/>
                          <w:szCs w:val="20"/>
                        </w:rPr>
                        <w:t>Lots of love,</w:t>
                      </w:r>
                    </w:p>
                    <w:p w:rsidR="00656329" w:rsidRDefault="00656329" w:rsidP="00656329">
                      <w:pPr>
                        <w:jc w:val="center"/>
                        <w:rPr>
                          <w:rFonts w:ascii="Trebuchet MS" w:hAnsi="Trebuchet MS"/>
                          <w:sz w:val="20"/>
                          <w:szCs w:val="20"/>
                        </w:rPr>
                      </w:pPr>
                    </w:p>
                    <w:p w:rsidR="00656329" w:rsidRPr="009C491F" w:rsidRDefault="00656329" w:rsidP="00656329">
                      <w:pPr>
                        <w:jc w:val="center"/>
                        <w:rPr>
                          <w:rFonts w:ascii="Trebuchet MS" w:hAnsi="Trebuchet MS"/>
                          <w:sz w:val="20"/>
                          <w:szCs w:val="20"/>
                        </w:rPr>
                      </w:pPr>
                    </w:p>
                    <w:p w:rsidR="00656329" w:rsidRPr="009C491F" w:rsidRDefault="00656329" w:rsidP="00656329">
                      <w:pPr>
                        <w:jc w:val="center"/>
                        <w:rPr>
                          <w:rFonts w:ascii="Trebuchet MS" w:hAnsi="Trebuchet MS"/>
                          <w:sz w:val="20"/>
                          <w:szCs w:val="20"/>
                        </w:rPr>
                      </w:pPr>
                    </w:p>
                    <w:p w:rsidR="00656329" w:rsidRPr="009C491F" w:rsidRDefault="00656329" w:rsidP="00656329">
                      <w:pPr>
                        <w:jc w:val="center"/>
                        <w:rPr>
                          <w:rFonts w:ascii="Trebuchet MS" w:hAnsi="Trebuchet MS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1F3EE2" w:rsidSect="0065632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000" w:h="5330" w:orient="landscape" w:code="1"/>
      <w:pgMar w:top="0" w:right="0" w:bottom="0" w:left="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B0426" w:rsidRDefault="001B0426" w:rsidP="005262AB">
      <w:pPr>
        <w:spacing w:after="0" w:line="240" w:lineRule="auto"/>
      </w:pPr>
      <w:r>
        <w:separator/>
      </w:r>
    </w:p>
  </w:endnote>
  <w:endnote w:type="continuationSeparator" w:id="0">
    <w:p w:rsidR="001B0426" w:rsidRDefault="001B0426" w:rsidP="005262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65B4" w:rsidRDefault="00A165B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65B4" w:rsidRDefault="00A165B4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65B4" w:rsidRDefault="00A165B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B0426" w:rsidRDefault="001B0426" w:rsidP="005262AB">
      <w:pPr>
        <w:spacing w:after="0" w:line="240" w:lineRule="auto"/>
      </w:pPr>
      <w:r>
        <w:separator/>
      </w:r>
    </w:p>
  </w:footnote>
  <w:footnote w:type="continuationSeparator" w:id="0">
    <w:p w:rsidR="001B0426" w:rsidRDefault="001B0426" w:rsidP="005262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65B4" w:rsidRDefault="00A165B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577598542"/>
      <w:docPartObj>
        <w:docPartGallery w:val="Watermarks"/>
        <w:docPartUnique/>
      </w:docPartObj>
    </w:sdtPr>
    <w:sdtContent>
      <w:p w:rsidR="00A165B4" w:rsidRDefault="00A165B4">
        <w:pPr>
          <w:pStyle w:val="Header"/>
        </w:pPr>
        <w:r>
          <w:rPr>
            <w:noProof/>
            <w:lang w:val="en-US"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922611" o:spid="_x0000_s2049" type="#_x0000_t136" style="position:absolute;margin-left:0;margin-top:0;width:461.85pt;height:197.9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SAMPLE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65B4" w:rsidRDefault="00A165B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RamSsWmHhQ1B3jf34f4nMsqqgoR4RCzmAc3mt5BVdMEEvBGjSHvxAOLGH1vQFb0TL4wTQu3mXSc+4IQWqQQ65g==" w:salt="jRFiGMmD2/BKJyG05WrfyQ==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MzQzMDEzMzMxMjNW0lEKTi0uzszPAykwrAUAB0f0PSwAAAA="/>
  </w:docVars>
  <w:rsids>
    <w:rsidRoot w:val="00656329"/>
    <w:rsid w:val="001B0426"/>
    <w:rsid w:val="00434FF8"/>
    <w:rsid w:val="005262AB"/>
    <w:rsid w:val="00656329"/>
    <w:rsid w:val="00A165B4"/>
    <w:rsid w:val="00AC161A"/>
    <w:rsid w:val="00B54DDC"/>
    <w:rsid w:val="00C53F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5:chartTrackingRefBased/>
  <w15:docId w15:val="{5AE0D36C-EEB5-48DE-8E5F-8BD1880FA3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262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62AB"/>
  </w:style>
  <w:style w:type="paragraph" w:styleId="Footer">
    <w:name w:val="footer"/>
    <w:basedOn w:val="Normal"/>
    <w:link w:val="FooterChar"/>
    <w:uiPriority w:val="99"/>
    <w:unhideWhenUsed/>
    <w:rsid w:val="005262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62AB"/>
  </w:style>
  <w:style w:type="character" w:styleId="Emphasis">
    <w:name w:val="Emphasis"/>
    <w:uiPriority w:val="20"/>
    <w:qFormat/>
    <w:rsid w:val="00A165B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8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20 Mini Square Insert (100mm) - Thank You Template</vt:lpstr>
    </vt:vector>
  </TitlesOfParts>
  <Company>www.wowvow.co.uk</Company>
  <LinksUpToDate>false</LinksUpToDate>
  <CharactersWithSpaces>1</CharactersWithSpaces>
  <SharedDoc>false</SharedDoc>
  <HyperlinkBase>www.wowvow.co.uk</HyperlinkBase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20 Mini Square Insert (100mm) - Thank You Template</dc:title>
  <dc:subject/>
  <dc:creator>www.wowvow.co.uk</dc:creator>
  <cp:keywords/>
  <dc:description/>
  <cp:lastModifiedBy>Donna Biggs</cp:lastModifiedBy>
  <cp:revision>2</cp:revision>
  <dcterms:created xsi:type="dcterms:W3CDTF">2020-10-27T08:43:00Z</dcterms:created>
  <dcterms:modified xsi:type="dcterms:W3CDTF">2020-10-27T08:43:00Z</dcterms:modified>
</cp:coreProperties>
</file>